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11A35" w14:textId="77777777" w:rsidR="001B506F" w:rsidRDefault="001B506F" w:rsidP="001B506F">
      <w:pPr>
        <w:spacing w:line="240" w:lineRule="auto"/>
        <w:rPr>
          <w:rFonts w:cs="Times New Roman"/>
        </w:rPr>
      </w:pPr>
    </w:p>
    <w:p w14:paraId="59E762C8" w14:textId="77777777" w:rsidR="001B506F" w:rsidRDefault="001B506F" w:rsidP="001B506F">
      <w:pPr>
        <w:pStyle w:val="NormalWeb"/>
        <w:spacing w:before="240" w:beforeAutospacing="0" w:after="240" w:afterAutospacing="0"/>
        <w:jc w:val="center"/>
      </w:pPr>
      <w:r>
        <w:rPr>
          <w:rFonts w:ascii="Arial" w:hAnsi="Arial" w:cs="Arial"/>
          <w:b/>
          <w:bCs/>
          <w:color w:val="000000"/>
          <w:sz w:val="30"/>
          <w:szCs w:val="30"/>
        </w:rPr>
        <w:t>City University of Hong Kong</w:t>
      </w:r>
    </w:p>
    <w:p w14:paraId="1CC5727E"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Department of Computer Science</w:t>
      </w:r>
    </w:p>
    <w:p w14:paraId="5DC60B76"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CS3343 Software Engineering Practice</w:t>
      </w:r>
    </w:p>
    <w:p w14:paraId="11B296D8"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2022-23 Semester A</w:t>
      </w:r>
    </w:p>
    <w:p w14:paraId="0B51A24E"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 </w:t>
      </w:r>
    </w:p>
    <w:p w14:paraId="55CC48E6" w14:textId="5F738827" w:rsidR="001B506F" w:rsidRDefault="001B506F" w:rsidP="001B506F">
      <w:pPr>
        <w:pStyle w:val="NormalWeb"/>
        <w:spacing w:before="240" w:beforeAutospacing="0" w:after="240" w:afterAutospacing="0"/>
        <w:jc w:val="center"/>
      </w:pPr>
      <w:r>
        <w:rPr>
          <w:rFonts w:ascii="Arial" w:hAnsi="Arial" w:cs="Arial"/>
          <w:color w:val="000000"/>
          <w:sz w:val="30"/>
          <w:szCs w:val="30"/>
        </w:rPr>
        <w:t>Self-Reflection Report</w:t>
      </w:r>
    </w:p>
    <w:p w14:paraId="19159319" w14:textId="77777777" w:rsidR="001B506F" w:rsidRDefault="001B506F" w:rsidP="001B506F">
      <w:pPr>
        <w:pStyle w:val="NormalWeb"/>
        <w:spacing w:before="240" w:beforeAutospacing="0" w:after="240" w:afterAutospacing="0"/>
      </w:pPr>
      <w:r>
        <w:rPr>
          <w:rFonts w:ascii="Arial" w:hAnsi="Arial" w:cs="Arial"/>
          <w:color w:val="000000"/>
          <w:sz w:val="30"/>
          <w:szCs w:val="30"/>
        </w:rPr>
        <w:t> </w:t>
      </w:r>
    </w:p>
    <w:p w14:paraId="6BB8DD01" w14:textId="77777777" w:rsidR="001B506F" w:rsidRDefault="001B506F" w:rsidP="001B506F">
      <w:pPr>
        <w:pStyle w:val="NormalWeb"/>
        <w:spacing w:before="240" w:beforeAutospacing="0" w:after="240" w:afterAutospacing="0"/>
      </w:pPr>
      <w:r>
        <w:rPr>
          <w:rFonts w:ascii="Arial" w:hAnsi="Arial" w:cs="Arial"/>
          <w:color w:val="000000"/>
          <w:sz w:val="30"/>
          <w:szCs w:val="30"/>
        </w:rPr>
        <w:t> </w:t>
      </w:r>
    </w:p>
    <w:p w14:paraId="2E034EAC" w14:textId="77777777" w:rsidR="001B506F" w:rsidRDefault="001B506F" w:rsidP="001B506F">
      <w:pPr>
        <w:pStyle w:val="NormalWeb"/>
        <w:spacing w:before="240" w:beforeAutospacing="0" w:after="240" w:afterAutospacing="0"/>
      </w:pPr>
      <w:r>
        <w:rPr>
          <w:rFonts w:ascii="Arial" w:hAnsi="Arial" w:cs="Arial"/>
          <w:color w:val="000000"/>
          <w:sz w:val="30"/>
          <w:szCs w:val="30"/>
        </w:rPr>
        <w:t> </w:t>
      </w:r>
    </w:p>
    <w:p w14:paraId="4FEDF81F" w14:textId="77777777" w:rsidR="001B506F" w:rsidRDefault="001B506F" w:rsidP="001B506F">
      <w:pPr>
        <w:pStyle w:val="NormalWeb"/>
        <w:spacing w:before="240" w:beforeAutospacing="0" w:after="240" w:afterAutospacing="0"/>
      </w:pPr>
      <w:r>
        <w:rPr>
          <w:rFonts w:ascii="Arial" w:hAnsi="Arial" w:cs="Arial"/>
          <w:color w:val="000000"/>
          <w:sz w:val="30"/>
          <w:szCs w:val="30"/>
        </w:rPr>
        <w:t> </w:t>
      </w:r>
    </w:p>
    <w:p w14:paraId="77549CB8" w14:textId="77777777" w:rsidR="001B506F" w:rsidRPr="00AF73CC" w:rsidRDefault="001B506F" w:rsidP="001B506F">
      <w:pPr>
        <w:pStyle w:val="NormalWeb"/>
        <w:spacing w:before="240" w:beforeAutospacing="0" w:after="240" w:afterAutospacing="0"/>
        <w:jc w:val="center"/>
        <w:rPr>
          <w:rFonts w:ascii="Arial" w:hAnsi="Arial" w:cs="Arial"/>
          <w:color w:val="000000"/>
          <w:sz w:val="40"/>
          <w:szCs w:val="40"/>
        </w:rPr>
      </w:pPr>
      <w:r w:rsidRPr="00AF73CC">
        <w:rPr>
          <w:rFonts w:ascii="Arial" w:hAnsi="Arial" w:cs="Arial"/>
          <w:color w:val="000000"/>
          <w:sz w:val="40"/>
          <w:szCs w:val="40"/>
        </w:rPr>
        <w:t xml:space="preserve">Project Title: River Crossing Game </w:t>
      </w:r>
    </w:p>
    <w:p w14:paraId="040D286C" w14:textId="77777777" w:rsidR="001B506F" w:rsidRDefault="001B506F" w:rsidP="001B506F">
      <w:pPr>
        <w:pStyle w:val="NormalWeb"/>
        <w:spacing w:before="240" w:beforeAutospacing="0" w:after="240" w:afterAutospacing="0"/>
        <w:jc w:val="center"/>
      </w:pPr>
      <w:r w:rsidRPr="006A3779">
        <w:rPr>
          <w:rFonts w:ascii="Arial" w:hAnsi="Arial" w:cs="Arial"/>
          <w:color w:val="000000"/>
          <w:sz w:val="30"/>
          <w:szCs w:val="30"/>
        </w:rPr>
        <w:t>(</w:t>
      </w:r>
      <w:proofErr w:type="gramStart"/>
      <w:r>
        <w:rPr>
          <w:rFonts w:ascii="Arial" w:hAnsi="Arial" w:cs="Arial"/>
          <w:color w:val="000000"/>
          <w:sz w:val="30"/>
          <w:szCs w:val="30"/>
        </w:rPr>
        <w:t>w</w:t>
      </w:r>
      <w:r w:rsidRPr="006A3779">
        <w:rPr>
          <w:rFonts w:ascii="Arial" w:hAnsi="Arial" w:cs="Arial"/>
          <w:color w:val="000000"/>
          <w:sz w:val="30"/>
          <w:szCs w:val="30"/>
        </w:rPr>
        <w:t>ith</w:t>
      </w:r>
      <w:proofErr w:type="gramEnd"/>
      <w:r w:rsidRPr="006A3779">
        <w:rPr>
          <w:rFonts w:ascii="Arial" w:hAnsi="Arial" w:cs="Arial"/>
          <w:color w:val="000000"/>
          <w:sz w:val="30"/>
          <w:szCs w:val="30"/>
        </w:rPr>
        <w:t xml:space="preserve"> customizable puzzle and solver)</w:t>
      </w:r>
    </w:p>
    <w:p w14:paraId="07D4682B"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 </w:t>
      </w:r>
    </w:p>
    <w:p w14:paraId="7AACDE2F" w14:textId="77777777" w:rsidR="001B506F" w:rsidRDefault="001B506F" w:rsidP="001B506F">
      <w:pPr>
        <w:pStyle w:val="NormalWeb"/>
        <w:spacing w:before="240" w:beforeAutospacing="0" w:after="240" w:afterAutospacing="0"/>
        <w:jc w:val="center"/>
      </w:pPr>
      <w:r>
        <w:rPr>
          <w:rFonts w:ascii="Arial" w:hAnsi="Arial" w:cs="Arial"/>
          <w:color w:val="000000"/>
          <w:sz w:val="30"/>
          <w:szCs w:val="30"/>
        </w:rPr>
        <w:t> </w:t>
      </w:r>
    </w:p>
    <w:p w14:paraId="54D4A37D" w14:textId="77777777" w:rsidR="001B506F" w:rsidRDefault="001B506F" w:rsidP="001B506F">
      <w:pPr>
        <w:pStyle w:val="NormalWeb"/>
        <w:spacing w:before="240" w:beforeAutospacing="0" w:after="240" w:afterAutospacing="0"/>
      </w:pPr>
      <w:r>
        <w:rPr>
          <w:rFonts w:ascii="Arial" w:hAnsi="Arial" w:cs="Arial"/>
          <w:color w:val="000000"/>
          <w:sz w:val="30"/>
          <w:szCs w:val="30"/>
        </w:rPr>
        <w:t> </w:t>
      </w:r>
    </w:p>
    <w:p w14:paraId="7C90DA55" w14:textId="77777777" w:rsidR="001B506F" w:rsidRDefault="001B506F" w:rsidP="001B506F">
      <w:pPr>
        <w:pStyle w:val="NormalWeb"/>
        <w:spacing w:before="240" w:beforeAutospacing="0" w:after="240" w:afterAutospacing="0"/>
      </w:pPr>
      <w:r>
        <w:rPr>
          <w:rFonts w:ascii="Arial" w:hAnsi="Arial" w:cs="Arial"/>
          <w:color w:val="000000"/>
          <w:sz w:val="30"/>
          <w:szCs w:val="30"/>
        </w:rPr>
        <w:t>Chau Tsun Yu (56625222)</w:t>
      </w:r>
    </w:p>
    <w:p w14:paraId="5C14EC9B" w14:textId="77777777" w:rsidR="001B506F" w:rsidRDefault="001B506F" w:rsidP="001B506F">
      <w:pPr>
        <w:pStyle w:val="NormalWeb"/>
        <w:spacing w:before="240" w:beforeAutospacing="0" w:after="240" w:afterAutospacing="0"/>
      </w:pPr>
      <w:r>
        <w:rPr>
          <w:rFonts w:ascii="Arial" w:hAnsi="Arial" w:cs="Arial"/>
          <w:color w:val="000000"/>
          <w:sz w:val="30"/>
          <w:szCs w:val="30"/>
        </w:rPr>
        <w:t>Chau Wai Tong (56660328)</w:t>
      </w:r>
    </w:p>
    <w:p w14:paraId="29C5EEB8" w14:textId="77777777" w:rsidR="001B506F" w:rsidRDefault="001B506F" w:rsidP="001B506F">
      <w:pPr>
        <w:pStyle w:val="NormalWeb"/>
        <w:spacing w:before="240" w:beforeAutospacing="0" w:after="240" w:afterAutospacing="0"/>
      </w:pPr>
      <w:r>
        <w:rPr>
          <w:rFonts w:ascii="Arial" w:hAnsi="Arial" w:cs="Arial"/>
          <w:color w:val="000000"/>
          <w:sz w:val="30"/>
          <w:szCs w:val="30"/>
        </w:rPr>
        <w:t>Chin Man Chong (56701200)</w:t>
      </w:r>
    </w:p>
    <w:p w14:paraId="2963DEB7" w14:textId="77777777" w:rsidR="001B506F" w:rsidRDefault="001B506F" w:rsidP="001B506F">
      <w:pPr>
        <w:pStyle w:val="NormalWeb"/>
        <w:spacing w:before="240" w:beforeAutospacing="0" w:after="240" w:afterAutospacing="0"/>
      </w:pPr>
      <w:r>
        <w:rPr>
          <w:rFonts w:ascii="Arial" w:hAnsi="Arial" w:cs="Arial"/>
          <w:color w:val="000000"/>
          <w:sz w:val="30"/>
          <w:szCs w:val="30"/>
        </w:rPr>
        <w:t>Fung King Shun (56659723)</w:t>
      </w:r>
    </w:p>
    <w:p w14:paraId="7763CC19" w14:textId="77777777" w:rsidR="001B506F" w:rsidRDefault="001B506F" w:rsidP="001B506F">
      <w:pPr>
        <w:pStyle w:val="NormalWeb"/>
        <w:spacing w:before="240" w:beforeAutospacing="0" w:after="240" w:afterAutospacing="0"/>
      </w:pPr>
      <w:r>
        <w:rPr>
          <w:rFonts w:ascii="Arial" w:hAnsi="Arial" w:cs="Arial"/>
          <w:color w:val="000000"/>
          <w:sz w:val="30"/>
          <w:szCs w:val="30"/>
        </w:rPr>
        <w:t>Lam Kin Hei (56618753)</w:t>
      </w:r>
      <w:r>
        <w:rPr>
          <w:rFonts w:ascii="Arial" w:hAnsi="Arial" w:cs="Arial"/>
          <w:b/>
          <w:bCs/>
          <w:color w:val="000000"/>
        </w:rPr>
        <w:br/>
      </w:r>
    </w:p>
    <w:p w14:paraId="64018B99" w14:textId="77777777" w:rsidR="001B506F" w:rsidRPr="006409E3" w:rsidRDefault="001B506F">
      <w:pPr>
        <w:rPr>
          <w:sz w:val="24"/>
          <w:szCs w:val="24"/>
        </w:rPr>
      </w:pPr>
    </w:p>
    <w:p w14:paraId="27BA2988" w14:textId="77777777" w:rsidR="001B506F" w:rsidRPr="006409E3" w:rsidRDefault="001B506F">
      <w:pPr>
        <w:rPr>
          <w:sz w:val="24"/>
          <w:szCs w:val="24"/>
        </w:rPr>
      </w:pPr>
    </w:p>
    <w:p w14:paraId="3C7B3C93" w14:textId="29ACE5C5" w:rsidR="001B506F" w:rsidRPr="00B87B22" w:rsidRDefault="00D84965" w:rsidP="00B87B22">
      <w:pPr>
        <w:pStyle w:val="Heading1"/>
      </w:pPr>
      <w:r w:rsidRPr="00B87B22">
        <w:t xml:space="preserve">Lam Kin Hei, </w:t>
      </w:r>
      <w:r w:rsidR="001B506F" w:rsidRPr="00B87B22">
        <w:rPr>
          <w:rFonts w:hint="eastAsia"/>
        </w:rPr>
        <w:t>J</w:t>
      </w:r>
      <w:r w:rsidR="001B506F" w:rsidRPr="00B87B22">
        <w:t>erry</w:t>
      </w:r>
    </w:p>
    <w:p w14:paraId="05E1BC54" w14:textId="77777777" w:rsidR="00B65366" w:rsidRPr="00B65366" w:rsidRDefault="00B65366" w:rsidP="00B65366"/>
    <w:p w14:paraId="646A7554" w14:textId="77777777" w:rsidR="006409E3" w:rsidRPr="006409E3" w:rsidRDefault="006409E3" w:rsidP="006409E3">
      <w:pPr>
        <w:rPr>
          <w:sz w:val="24"/>
          <w:szCs w:val="24"/>
        </w:rPr>
      </w:pPr>
      <w:r w:rsidRPr="201B57CA">
        <w:rPr>
          <w:sz w:val="24"/>
          <w:szCs w:val="24"/>
        </w:rPr>
        <w:t>In this project, I have learned about project management skills and responsibility. As a project manager, I am responsible to lead the team and provide direction. I understand it is crucial for me to have a clear plan to improve team collaboration. Since time is limited, it is important to allocate resources effectively to decrease the chance of project failure. Though out the project, we faced some difficulties, some programming tasks were left behind schedule. I quickly reschedule the plan. Fortunately, it doesn’t affect our progress tremendously. I learned that I should better planning considerations to decrease process-related mistakes. Fortunately, with a clear team organization and continued track and measure, our team has delivered a successful project.</w:t>
      </w:r>
    </w:p>
    <w:p w14:paraId="34CE1F37" w14:textId="191C581D" w:rsidR="201B57CA" w:rsidRDefault="201B57CA" w:rsidP="201B57CA">
      <w:pPr>
        <w:rPr>
          <w:sz w:val="24"/>
          <w:szCs w:val="24"/>
        </w:rPr>
      </w:pPr>
    </w:p>
    <w:p w14:paraId="0D6FD9BB" w14:textId="6B1AFD8C" w:rsidR="23D09D5C" w:rsidRPr="00B87B22" w:rsidRDefault="0057428E" w:rsidP="00B87B22">
      <w:pPr>
        <w:pStyle w:val="Heading1"/>
      </w:pPr>
      <w:r w:rsidRPr="00B87B22">
        <w:t xml:space="preserve">Fung King Shun, </w:t>
      </w:r>
      <w:r w:rsidR="23D09D5C" w:rsidRPr="00B87B22">
        <w:t>Sam</w:t>
      </w:r>
    </w:p>
    <w:p w14:paraId="090DAFFA" w14:textId="1958D75D" w:rsidR="23D09D5C" w:rsidRDefault="23D09D5C" w:rsidP="201B57CA">
      <w:pPr>
        <w:rPr>
          <w:sz w:val="24"/>
          <w:szCs w:val="24"/>
        </w:rPr>
      </w:pPr>
      <w:r w:rsidRPr="201B57CA">
        <w:rPr>
          <w:sz w:val="24"/>
          <w:szCs w:val="24"/>
        </w:rPr>
        <w:t>In this project, we imitate the development process of real-world software. Apply what we learned in the course to this project. After this project, I found that the factor that most affects the project is communication. Although everyone has a different role, it is impossible to only care about one's own part. For example: As a programmer, when I finish the implementation, I will immediately report to developers for debugging and testing. If a bug is found, the developers should immediately tell me to discuss the problem together. So, we have a group meeting every week, and everyone will report their progress.</w:t>
      </w:r>
    </w:p>
    <w:p w14:paraId="7EB14EEB" w14:textId="26E042C6" w:rsidR="23D09D5C" w:rsidRDefault="23D09D5C" w:rsidP="201B57CA">
      <w:r w:rsidRPr="201B57CA">
        <w:rPr>
          <w:sz w:val="24"/>
          <w:szCs w:val="24"/>
        </w:rPr>
        <w:t xml:space="preserve"> </w:t>
      </w:r>
    </w:p>
    <w:p w14:paraId="390D58C9" w14:textId="53759E58" w:rsidR="23D09D5C" w:rsidRDefault="23D09D5C" w:rsidP="201B57CA">
      <w:r w:rsidRPr="201B57CA">
        <w:rPr>
          <w:sz w:val="24"/>
          <w:szCs w:val="24"/>
        </w:rPr>
        <w:t xml:space="preserve">In addition, we should also use different development tools, such as </w:t>
      </w:r>
      <w:r w:rsidR="6DC18701" w:rsidRPr="201B57CA">
        <w:rPr>
          <w:sz w:val="24"/>
          <w:szCs w:val="24"/>
        </w:rPr>
        <w:t>GitHub</w:t>
      </w:r>
      <w:r w:rsidRPr="201B57CA">
        <w:rPr>
          <w:sz w:val="24"/>
          <w:szCs w:val="24"/>
        </w:rPr>
        <w:t xml:space="preserve"> and </w:t>
      </w:r>
      <w:r w:rsidR="5068BED1" w:rsidRPr="201B57CA">
        <w:rPr>
          <w:sz w:val="24"/>
          <w:szCs w:val="24"/>
        </w:rPr>
        <w:t>Bugzilla</w:t>
      </w:r>
      <w:r w:rsidRPr="201B57CA">
        <w:rPr>
          <w:sz w:val="24"/>
          <w:szCs w:val="24"/>
        </w:rPr>
        <w:t>. The reason for this is to speed up the development of the project. That's why we can complete and guarantee the quality of the product before the deadline.</w:t>
      </w:r>
    </w:p>
    <w:p w14:paraId="69A187DE" w14:textId="241495EA" w:rsidR="23D09D5C" w:rsidRDefault="23D09D5C" w:rsidP="201B57CA">
      <w:r w:rsidRPr="201B57CA">
        <w:rPr>
          <w:sz w:val="24"/>
          <w:szCs w:val="24"/>
        </w:rPr>
        <w:t xml:space="preserve"> </w:t>
      </w:r>
    </w:p>
    <w:p w14:paraId="64214683" w14:textId="4013EEB5" w:rsidR="23D09D5C" w:rsidRDefault="23D09D5C" w:rsidP="201B57CA">
      <w:r w:rsidRPr="201B57CA">
        <w:rPr>
          <w:sz w:val="24"/>
          <w:szCs w:val="24"/>
        </w:rPr>
        <w:t>To sum up, a good group project is not the result of one person but requires the contribution of everyone.</w:t>
      </w:r>
    </w:p>
    <w:p w14:paraId="65C4FC18" w14:textId="0748732B" w:rsidR="201B57CA" w:rsidRDefault="201B57CA" w:rsidP="201B57CA">
      <w:pPr>
        <w:rPr>
          <w:sz w:val="24"/>
          <w:szCs w:val="24"/>
        </w:rPr>
      </w:pPr>
    </w:p>
    <w:p w14:paraId="5B926A87" w14:textId="2866A074" w:rsidR="14C4CFFE" w:rsidRDefault="14C4CFFE" w:rsidP="14C4CFFE">
      <w:pPr>
        <w:rPr>
          <w:sz w:val="24"/>
          <w:szCs w:val="24"/>
        </w:rPr>
      </w:pPr>
    </w:p>
    <w:p w14:paraId="07A13974" w14:textId="02BD3F0D" w:rsidR="08C03373" w:rsidRPr="009E6B91" w:rsidRDefault="00480D02" w:rsidP="009E6B91">
      <w:pPr>
        <w:pStyle w:val="Heading1"/>
      </w:pPr>
      <w:r w:rsidRPr="009E6B91">
        <w:t xml:space="preserve">Chin Man Chong, </w:t>
      </w:r>
      <w:r w:rsidR="08C03373" w:rsidRPr="009E6B91">
        <w:t>Julian</w:t>
      </w:r>
    </w:p>
    <w:p w14:paraId="5539D8A2" w14:textId="2683DBDE" w:rsidR="08C03373" w:rsidRDefault="08C03373" w:rsidP="14C4CFFE">
      <w:pPr>
        <w:rPr>
          <w:sz w:val="24"/>
          <w:szCs w:val="24"/>
        </w:rPr>
      </w:pPr>
      <w:r w:rsidRPr="0659118B">
        <w:rPr>
          <w:sz w:val="24"/>
          <w:szCs w:val="24"/>
        </w:rPr>
        <w:t xml:space="preserve">The most significant thing I learnt from the project development was the importance of teamwork. The project started from numerous ideas and then came up with the last one we did. All the team members made a great effort to compromise. Moreover, balancing the project constraints like the time schedule, cost of resources, and project scope was a big lesson for weighing the pros and cons. At the very beginning, I thought the major difficulty was allocating jobs evenly to every member. As far as the team worked out the Process-Oriented work breakdown and the Functional </w:t>
      </w:r>
      <w:r w:rsidR="1E6BB244" w:rsidRPr="0659118B">
        <w:rPr>
          <w:sz w:val="24"/>
          <w:szCs w:val="24"/>
        </w:rPr>
        <w:t xml:space="preserve">Organization and </w:t>
      </w:r>
      <w:r w:rsidR="5ECE966F" w:rsidRPr="0659118B">
        <w:rPr>
          <w:sz w:val="24"/>
          <w:szCs w:val="24"/>
        </w:rPr>
        <w:t xml:space="preserve">then </w:t>
      </w:r>
      <w:r w:rsidRPr="0659118B">
        <w:rPr>
          <w:sz w:val="24"/>
          <w:szCs w:val="24"/>
        </w:rPr>
        <w:t>fit everybody into their role and job duties according to their personalities and strengths</w:t>
      </w:r>
      <w:r w:rsidR="1FAA9249" w:rsidRPr="0659118B">
        <w:rPr>
          <w:sz w:val="24"/>
          <w:szCs w:val="24"/>
        </w:rPr>
        <w:t>, the jobs allocation</w:t>
      </w:r>
      <w:r w:rsidRPr="0659118B">
        <w:rPr>
          <w:sz w:val="24"/>
          <w:szCs w:val="24"/>
        </w:rPr>
        <w:t xml:space="preserve"> became easy. Nevertheless, the fantastic experience of how the team smartly combined the application of the concurrent and spiral methods in the programming work. As well as used and gained familiarity with tools of </w:t>
      </w:r>
      <w:proofErr w:type="spellStart"/>
      <w:r w:rsidRPr="0659118B">
        <w:rPr>
          <w:sz w:val="24"/>
          <w:szCs w:val="24"/>
        </w:rPr>
        <w:t>Ganttproject</w:t>
      </w:r>
      <w:proofErr w:type="spellEnd"/>
      <w:r w:rsidRPr="0659118B">
        <w:rPr>
          <w:sz w:val="24"/>
          <w:szCs w:val="24"/>
        </w:rPr>
        <w:t xml:space="preserve">, </w:t>
      </w:r>
      <w:proofErr w:type="spellStart"/>
      <w:r w:rsidRPr="0659118B">
        <w:rPr>
          <w:sz w:val="24"/>
          <w:szCs w:val="24"/>
        </w:rPr>
        <w:t>Drawio</w:t>
      </w:r>
      <w:proofErr w:type="spellEnd"/>
      <w:r w:rsidRPr="0659118B">
        <w:rPr>
          <w:sz w:val="24"/>
          <w:szCs w:val="24"/>
        </w:rPr>
        <w:t>, Junit,</w:t>
      </w:r>
      <w:r w:rsidR="157C84AC" w:rsidRPr="0659118B">
        <w:rPr>
          <w:sz w:val="24"/>
          <w:szCs w:val="24"/>
        </w:rPr>
        <w:t xml:space="preserve"> GitHub,</w:t>
      </w:r>
      <w:r w:rsidRPr="0659118B">
        <w:rPr>
          <w:sz w:val="24"/>
          <w:szCs w:val="24"/>
        </w:rPr>
        <w:t xml:space="preserve"> and Bugzilla.</w:t>
      </w:r>
    </w:p>
    <w:p w14:paraId="6D80C49A" w14:textId="4F77A73C" w:rsidR="00F72F59" w:rsidRPr="006409E3" w:rsidRDefault="00F72F59" w:rsidP="0659118B">
      <w:pPr>
        <w:rPr>
          <w:sz w:val="24"/>
          <w:szCs w:val="24"/>
        </w:rPr>
      </w:pPr>
    </w:p>
    <w:p w14:paraId="17173AAB" w14:textId="5479A347" w:rsidR="00F72F59" w:rsidRPr="006409E3" w:rsidRDefault="006B24D6" w:rsidP="00B87B22">
      <w:pPr>
        <w:pStyle w:val="Heading1"/>
      </w:pPr>
      <w:r>
        <w:t xml:space="preserve">Chau Tsun Yu, </w:t>
      </w:r>
      <w:r w:rsidR="0E8BC83B" w:rsidRPr="0659118B">
        <w:t>Brian</w:t>
      </w:r>
    </w:p>
    <w:p w14:paraId="0B357C51" w14:textId="199609C3" w:rsidR="001B506F" w:rsidRDefault="0E8BC83B">
      <w:pPr>
        <w:rPr>
          <w:sz w:val="24"/>
          <w:szCs w:val="24"/>
        </w:rPr>
      </w:pPr>
      <w:r w:rsidRPr="0659118B">
        <w:rPr>
          <w:sz w:val="24"/>
          <w:szCs w:val="24"/>
        </w:rPr>
        <w:t>In this project, I have learnt how to design testing strategies for different situations. For example, how to apply bottom-up testing method</w:t>
      </w:r>
      <w:r w:rsidR="19D38EFB" w:rsidRPr="0659118B">
        <w:rPr>
          <w:sz w:val="24"/>
          <w:szCs w:val="24"/>
        </w:rPr>
        <w:t xml:space="preserve">s, unit testing, integration testing and system testing. </w:t>
      </w:r>
      <w:r w:rsidR="1DF3C7D9" w:rsidRPr="0659118B">
        <w:rPr>
          <w:sz w:val="24"/>
          <w:szCs w:val="24"/>
        </w:rPr>
        <w:t xml:space="preserve">Besides, I have found that testing is important in software development since it helps to </w:t>
      </w:r>
      <w:r w:rsidR="3BEB1FA3" w:rsidRPr="0659118B">
        <w:rPr>
          <w:sz w:val="24"/>
          <w:szCs w:val="24"/>
        </w:rPr>
        <w:t>find</w:t>
      </w:r>
      <w:r w:rsidR="1DF3C7D9" w:rsidRPr="0659118B">
        <w:rPr>
          <w:sz w:val="24"/>
          <w:szCs w:val="24"/>
        </w:rPr>
        <w:t xml:space="preserve"> </w:t>
      </w:r>
      <w:bookmarkStart w:id="0" w:name="_Int_2TMKUCKo"/>
      <w:r w:rsidR="1DF3C7D9" w:rsidRPr="0659118B">
        <w:rPr>
          <w:sz w:val="24"/>
          <w:szCs w:val="24"/>
        </w:rPr>
        <w:t>bugs</w:t>
      </w:r>
      <w:bookmarkEnd w:id="0"/>
      <w:r w:rsidR="1DF3C7D9" w:rsidRPr="0659118B">
        <w:rPr>
          <w:sz w:val="24"/>
          <w:szCs w:val="24"/>
        </w:rPr>
        <w:t xml:space="preserve"> inside a software </w:t>
      </w:r>
      <w:r w:rsidR="3584893F" w:rsidRPr="0659118B">
        <w:rPr>
          <w:sz w:val="24"/>
          <w:szCs w:val="24"/>
        </w:rPr>
        <w:t xml:space="preserve">so that developers can fix the bugs. Therefore, being a tester is </w:t>
      </w:r>
      <w:bookmarkStart w:id="1" w:name="_Int_8pi91sga"/>
      <w:r w:rsidR="349F65D7" w:rsidRPr="0659118B">
        <w:rPr>
          <w:sz w:val="24"/>
          <w:szCs w:val="24"/>
        </w:rPr>
        <w:t>especially important</w:t>
      </w:r>
      <w:bookmarkEnd w:id="1"/>
      <w:r w:rsidR="3584893F" w:rsidRPr="0659118B">
        <w:rPr>
          <w:sz w:val="24"/>
          <w:szCs w:val="24"/>
        </w:rPr>
        <w:t>.</w:t>
      </w:r>
      <w:r w:rsidR="2474443E" w:rsidRPr="0659118B">
        <w:rPr>
          <w:sz w:val="24"/>
          <w:szCs w:val="24"/>
        </w:rPr>
        <w:t xml:space="preserve"> In addition, I have learnt how to write an official bug report using third-party tools such as </w:t>
      </w:r>
      <w:proofErr w:type="spellStart"/>
      <w:r w:rsidR="2474443E" w:rsidRPr="0659118B">
        <w:rPr>
          <w:sz w:val="24"/>
          <w:szCs w:val="24"/>
        </w:rPr>
        <w:t>bugzilla</w:t>
      </w:r>
      <w:proofErr w:type="spellEnd"/>
      <w:r w:rsidR="2474443E" w:rsidRPr="0659118B">
        <w:rPr>
          <w:sz w:val="24"/>
          <w:szCs w:val="24"/>
        </w:rPr>
        <w:t xml:space="preserve">.  </w:t>
      </w:r>
      <w:r w:rsidR="7A9004D4" w:rsidRPr="0659118B">
        <w:rPr>
          <w:sz w:val="24"/>
          <w:szCs w:val="24"/>
        </w:rPr>
        <w:t xml:space="preserve">For example, a good bug report should include </w:t>
      </w:r>
      <w:r w:rsidR="367EB469" w:rsidRPr="0659118B">
        <w:rPr>
          <w:sz w:val="24"/>
          <w:szCs w:val="24"/>
        </w:rPr>
        <w:t>steps</w:t>
      </w:r>
      <w:r w:rsidR="7A9004D4" w:rsidRPr="0659118B">
        <w:rPr>
          <w:sz w:val="24"/>
          <w:szCs w:val="24"/>
        </w:rPr>
        <w:t xml:space="preserve"> to reproduce the bugs, expected results, actual </w:t>
      </w:r>
      <w:bookmarkStart w:id="2" w:name="_Int_VMhMZVBK"/>
      <w:r w:rsidR="572C41D0" w:rsidRPr="0659118B">
        <w:rPr>
          <w:sz w:val="24"/>
          <w:szCs w:val="24"/>
        </w:rPr>
        <w:t>results,</w:t>
      </w:r>
      <w:bookmarkEnd w:id="2"/>
      <w:r w:rsidR="7A9004D4" w:rsidRPr="0659118B">
        <w:rPr>
          <w:sz w:val="24"/>
          <w:szCs w:val="24"/>
        </w:rPr>
        <w:t xml:space="preserve"> and the status of the reported bugs. Finally, </w:t>
      </w:r>
      <w:r w:rsidR="72746CB9" w:rsidRPr="0659118B">
        <w:rPr>
          <w:sz w:val="24"/>
          <w:szCs w:val="24"/>
        </w:rPr>
        <w:t xml:space="preserve">I also found that </w:t>
      </w:r>
      <w:bookmarkStart w:id="3" w:name="_Int_Dyk2dh8O"/>
      <w:r w:rsidR="72746CB9" w:rsidRPr="0659118B">
        <w:rPr>
          <w:sz w:val="24"/>
          <w:szCs w:val="24"/>
        </w:rPr>
        <w:t xml:space="preserve">project time management and </w:t>
      </w:r>
      <w:bookmarkStart w:id="4" w:name="_Int_OTq79Cqc"/>
      <w:r w:rsidR="06338C9C" w:rsidRPr="0659118B">
        <w:rPr>
          <w:sz w:val="24"/>
          <w:szCs w:val="24"/>
        </w:rPr>
        <w:t>effective communication</w:t>
      </w:r>
      <w:bookmarkEnd w:id="4"/>
      <w:r w:rsidR="0422C9DE" w:rsidRPr="0659118B">
        <w:rPr>
          <w:sz w:val="24"/>
          <w:szCs w:val="24"/>
        </w:rPr>
        <w:t xml:space="preserve"> between teammates are the basis of success. </w:t>
      </w:r>
      <w:r w:rsidR="57B073F2" w:rsidRPr="0659118B">
        <w:rPr>
          <w:sz w:val="24"/>
          <w:szCs w:val="24"/>
        </w:rPr>
        <w:t xml:space="preserve">We can know exactly what we need to do by exploring the </w:t>
      </w:r>
      <w:proofErr w:type="spellStart"/>
      <w:r w:rsidR="57B073F2" w:rsidRPr="0659118B">
        <w:rPr>
          <w:sz w:val="24"/>
          <w:szCs w:val="24"/>
        </w:rPr>
        <w:t>gantt</w:t>
      </w:r>
      <w:proofErr w:type="spellEnd"/>
      <w:r w:rsidR="57B073F2" w:rsidRPr="0659118B">
        <w:rPr>
          <w:sz w:val="24"/>
          <w:szCs w:val="24"/>
        </w:rPr>
        <w:t xml:space="preserve"> chart so that we </w:t>
      </w:r>
      <w:r w:rsidR="60BF06D9" w:rsidRPr="0659118B">
        <w:rPr>
          <w:sz w:val="24"/>
          <w:szCs w:val="24"/>
        </w:rPr>
        <w:t>can know what is going on in our project and improve team cohesion.</w:t>
      </w:r>
      <w:bookmarkEnd w:id="3"/>
    </w:p>
    <w:p w14:paraId="4BC3158F" w14:textId="77777777" w:rsidR="00045321" w:rsidRDefault="00045321">
      <w:pPr>
        <w:rPr>
          <w:sz w:val="24"/>
          <w:szCs w:val="24"/>
        </w:rPr>
      </w:pPr>
    </w:p>
    <w:p w14:paraId="3B4E19A0" w14:textId="77777777" w:rsidR="00045321" w:rsidRDefault="00045321">
      <w:pPr>
        <w:rPr>
          <w:sz w:val="24"/>
          <w:szCs w:val="24"/>
        </w:rPr>
      </w:pPr>
    </w:p>
    <w:p w14:paraId="7AB14767" w14:textId="0A4A53CE" w:rsidR="0049558A" w:rsidRDefault="00BB2DC6" w:rsidP="003B089B">
      <w:pPr>
        <w:pStyle w:val="Heading1"/>
      </w:pPr>
      <w:r w:rsidRPr="00480D02">
        <w:t xml:space="preserve">Chau Wai Tong, </w:t>
      </w:r>
      <w:r w:rsidR="00045321" w:rsidRPr="00480D02">
        <w:t>Peter</w:t>
      </w:r>
    </w:p>
    <w:p w14:paraId="29690275" w14:textId="33058815" w:rsidR="00D15565" w:rsidRPr="00F36A7E" w:rsidRDefault="00B11797" w:rsidP="003D10A0">
      <w:pPr>
        <w:rPr>
          <w:sz w:val="24"/>
          <w:szCs w:val="24"/>
        </w:rPr>
      </w:pPr>
      <w:r w:rsidRPr="00F36A7E">
        <w:rPr>
          <w:sz w:val="24"/>
          <w:szCs w:val="24"/>
        </w:rPr>
        <w:t>In</w:t>
      </w:r>
      <w:r w:rsidR="00CF7120" w:rsidRPr="00F36A7E">
        <w:rPr>
          <w:sz w:val="24"/>
          <w:szCs w:val="24"/>
        </w:rPr>
        <w:t xml:space="preserve"> the beginning</w:t>
      </w:r>
      <w:r w:rsidR="00CB0602" w:rsidRPr="00F36A7E">
        <w:rPr>
          <w:sz w:val="24"/>
          <w:szCs w:val="24"/>
        </w:rPr>
        <w:t>, we discussed a</w:t>
      </w:r>
      <w:r w:rsidR="00880A29" w:rsidRPr="00F36A7E">
        <w:rPr>
          <w:sz w:val="24"/>
          <w:szCs w:val="24"/>
        </w:rPr>
        <w:t>nd</w:t>
      </w:r>
      <w:r w:rsidR="00CB0602" w:rsidRPr="00F36A7E">
        <w:rPr>
          <w:sz w:val="24"/>
          <w:szCs w:val="24"/>
        </w:rPr>
        <w:t xml:space="preserve"> design</w:t>
      </w:r>
      <w:r w:rsidR="00880A29" w:rsidRPr="00F36A7E">
        <w:rPr>
          <w:sz w:val="24"/>
          <w:szCs w:val="24"/>
        </w:rPr>
        <w:t>ed</w:t>
      </w:r>
      <w:r w:rsidR="00CB0602" w:rsidRPr="00F36A7E">
        <w:rPr>
          <w:sz w:val="24"/>
          <w:szCs w:val="24"/>
        </w:rPr>
        <w:t xml:space="preserve"> </w:t>
      </w:r>
      <w:r w:rsidR="009A2989" w:rsidRPr="00F36A7E">
        <w:rPr>
          <w:sz w:val="24"/>
          <w:szCs w:val="24"/>
        </w:rPr>
        <w:t>the whole system structure</w:t>
      </w:r>
      <w:r w:rsidR="007126FA" w:rsidRPr="00F36A7E">
        <w:rPr>
          <w:sz w:val="24"/>
          <w:szCs w:val="24"/>
        </w:rPr>
        <w:t xml:space="preserve">. </w:t>
      </w:r>
      <w:r w:rsidR="002B5180" w:rsidRPr="00F36A7E">
        <w:rPr>
          <w:sz w:val="24"/>
          <w:szCs w:val="24"/>
        </w:rPr>
        <w:t>However, lot</w:t>
      </w:r>
      <w:r w:rsidR="00D272BA" w:rsidRPr="00F36A7E">
        <w:rPr>
          <w:sz w:val="24"/>
          <w:szCs w:val="24"/>
        </w:rPr>
        <w:t>s</w:t>
      </w:r>
      <w:r w:rsidR="002B5180" w:rsidRPr="00F36A7E">
        <w:rPr>
          <w:sz w:val="24"/>
          <w:szCs w:val="24"/>
        </w:rPr>
        <w:t xml:space="preserve"> of details of the system </w:t>
      </w:r>
      <w:r w:rsidR="00993DBD" w:rsidRPr="00F36A7E">
        <w:rPr>
          <w:sz w:val="24"/>
          <w:szCs w:val="24"/>
        </w:rPr>
        <w:t>w</w:t>
      </w:r>
      <w:r w:rsidRPr="00F36A7E">
        <w:rPr>
          <w:sz w:val="24"/>
          <w:szCs w:val="24"/>
        </w:rPr>
        <w:t>ere</w:t>
      </w:r>
      <w:r w:rsidR="00993DBD" w:rsidRPr="00F36A7E">
        <w:rPr>
          <w:sz w:val="24"/>
          <w:szCs w:val="24"/>
        </w:rPr>
        <w:t xml:space="preserve"> still </w:t>
      </w:r>
      <w:r w:rsidR="001C16BF" w:rsidRPr="00F36A7E">
        <w:rPr>
          <w:sz w:val="24"/>
          <w:szCs w:val="24"/>
        </w:rPr>
        <w:t xml:space="preserve">ambiguous. </w:t>
      </w:r>
      <w:r w:rsidR="00544AB0" w:rsidRPr="00F36A7E">
        <w:rPr>
          <w:sz w:val="24"/>
          <w:szCs w:val="24"/>
        </w:rPr>
        <w:t xml:space="preserve">Each developer has </w:t>
      </w:r>
      <w:r w:rsidR="00DF7668" w:rsidRPr="00F36A7E">
        <w:rPr>
          <w:sz w:val="24"/>
          <w:szCs w:val="24"/>
        </w:rPr>
        <w:t>interpreted</w:t>
      </w:r>
      <w:r w:rsidR="00AA63F9" w:rsidRPr="00F36A7E">
        <w:rPr>
          <w:sz w:val="24"/>
          <w:szCs w:val="24"/>
        </w:rPr>
        <w:t xml:space="preserve"> </w:t>
      </w:r>
      <w:r w:rsidR="004F2EA8" w:rsidRPr="00F36A7E">
        <w:rPr>
          <w:sz w:val="24"/>
          <w:szCs w:val="24"/>
        </w:rPr>
        <w:t>those</w:t>
      </w:r>
      <w:r w:rsidR="00AA63F9" w:rsidRPr="00F36A7E">
        <w:rPr>
          <w:sz w:val="24"/>
          <w:szCs w:val="24"/>
        </w:rPr>
        <w:t xml:space="preserve"> design</w:t>
      </w:r>
      <w:r w:rsidR="007D2BB4" w:rsidRPr="00F36A7E">
        <w:rPr>
          <w:sz w:val="24"/>
          <w:szCs w:val="24"/>
        </w:rPr>
        <w:t xml:space="preserve"> details</w:t>
      </w:r>
      <w:r w:rsidR="00AA63F9" w:rsidRPr="00F36A7E">
        <w:rPr>
          <w:sz w:val="24"/>
          <w:szCs w:val="24"/>
        </w:rPr>
        <w:t xml:space="preserve"> </w:t>
      </w:r>
      <w:r w:rsidR="00B02C16" w:rsidRPr="00F36A7E">
        <w:rPr>
          <w:sz w:val="24"/>
          <w:szCs w:val="24"/>
        </w:rPr>
        <w:t xml:space="preserve">differently. </w:t>
      </w:r>
      <w:r w:rsidR="00F13D79" w:rsidRPr="00F36A7E">
        <w:rPr>
          <w:sz w:val="24"/>
          <w:szCs w:val="24"/>
        </w:rPr>
        <w:t>When w</w:t>
      </w:r>
      <w:r w:rsidR="00AE2CDB" w:rsidRPr="00F36A7E">
        <w:rPr>
          <w:sz w:val="24"/>
          <w:szCs w:val="24"/>
        </w:rPr>
        <w:t xml:space="preserve">e </w:t>
      </w:r>
      <w:r w:rsidR="006E47AC" w:rsidRPr="00F36A7E">
        <w:rPr>
          <w:sz w:val="24"/>
          <w:szCs w:val="24"/>
        </w:rPr>
        <w:t>integrate</w:t>
      </w:r>
      <w:r w:rsidR="00AE2CDB" w:rsidRPr="00F36A7E">
        <w:rPr>
          <w:sz w:val="24"/>
          <w:szCs w:val="24"/>
        </w:rPr>
        <w:t xml:space="preserve"> our code</w:t>
      </w:r>
      <w:r w:rsidR="00F13D79" w:rsidRPr="00F36A7E">
        <w:rPr>
          <w:sz w:val="24"/>
          <w:szCs w:val="24"/>
        </w:rPr>
        <w:t xml:space="preserve"> the first time</w:t>
      </w:r>
      <w:r w:rsidR="00AE2CDB" w:rsidRPr="00F36A7E">
        <w:rPr>
          <w:sz w:val="24"/>
          <w:szCs w:val="24"/>
        </w:rPr>
        <w:t xml:space="preserve">, we found </w:t>
      </w:r>
      <w:r w:rsidR="00C3046B" w:rsidRPr="00F36A7E">
        <w:rPr>
          <w:sz w:val="24"/>
          <w:szCs w:val="24"/>
        </w:rPr>
        <w:t xml:space="preserve">that our </w:t>
      </w:r>
      <w:r w:rsidR="00AE2CDB" w:rsidRPr="00F36A7E">
        <w:rPr>
          <w:sz w:val="24"/>
          <w:szCs w:val="24"/>
        </w:rPr>
        <w:t>coding style</w:t>
      </w:r>
      <w:r w:rsidR="00BD2004" w:rsidRPr="00F36A7E">
        <w:rPr>
          <w:sz w:val="24"/>
          <w:szCs w:val="24"/>
        </w:rPr>
        <w:t xml:space="preserve"> </w:t>
      </w:r>
      <w:r w:rsidR="00AE2CDB" w:rsidRPr="00F36A7E">
        <w:rPr>
          <w:sz w:val="24"/>
          <w:szCs w:val="24"/>
        </w:rPr>
        <w:t>and interface</w:t>
      </w:r>
      <w:r w:rsidR="00BB3026" w:rsidRPr="00F36A7E">
        <w:rPr>
          <w:sz w:val="24"/>
          <w:szCs w:val="24"/>
        </w:rPr>
        <w:t xml:space="preserve">s </w:t>
      </w:r>
      <w:r w:rsidR="009550AE" w:rsidRPr="00F36A7E">
        <w:rPr>
          <w:sz w:val="24"/>
          <w:szCs w:val="24"/>
        </w:rPr>
        <w:t>have</w:t>
      </w:r>
      <w:r w:rsidR="002C3493" w:rsidRPr="00F36A7E">
        <w:rPr>
          <w:sz w:val="24"/>
          <w:szCs w:val="24"/>
        </w:rPr>
        <w:t xml:space="preserve"> </w:t>
      </w:r>
      <w:r w:rsidR="009550AE" w:rsidRPr="00F36A7E">
        <w:rPr>
          <w:sz w:val="24"/>
          <w:szCs w:val="24"/>
        </w:rPr>
        <w:t>major</w:t>
      </w:r>
      <w:r w:rsidR="00AA0B4F" w:rsidRPr="00F36A7E">
        <w:rPr>
          <w:sz w:val="24"/>
          <w:szCs w:val="24"/>
        </w:rPr>
        <w:t xml:space="preserve"> difference</w:t>
      </w:r>
      <w:r w:rsidR="009550AE" w:rsidRPr="00F36A7E">
        <w:rPr>
          <w:sz w:val="24"/>
          <w:szCs w:val="24"/>
        </w:rPr>
        <w:t>s</w:t>
      </w:r>
      <w:r w:rsidR="00921784" w:rsidRPr="00F36A7E">
        <w:rPr>
          <w:sz w:val="24"/>
          <w:szCs w:val="24"/>
        </w:rPr>
        <w:t xml:space="preserve">, causing lots of duplicated code and </w:t>
      </w:r>
      <w:r w:rsidR="00B15A9C" w:rsidRPr="00F36A7E">
        <w:rPr>
          <w:sz w:val="24"/>
          <w:szCs w:val="24"/>
        </w:rPr>
        <w:t>complicated</w:t>
      </w:r>
      <w:r w:rsidR="00A63A14" w:rsidRPr="00F36A7E">
        <w:rPr>
          <w:sz w:val="24"/>
          <w:szCs w:val="24"/>
        </w:rPr>
        <w:t xml:space="preserve"> </w:t>
      </w:r>
      <w:r w:rsidR="00D33AC5" w:rsidRPr="00F36A7E">
        <w:rPr>
          <w:sz w:val="24"/>
          <w:szCs w:val="24"/>
        </w:rPr>
        <w:t>program flow</w:t>
      </w:r>
      <w:r w:rsidR="00A63A14" w:rsidRPr="00F36A7E">
        <w:rPr>
          <w:sz w:val="24"/>
          <w:szCs w:val="24"/>
        </w:rPr>
        <w:t>.</w:t>
      </w:r>
      <w:r w:rsidR="00AF541F" w:rsidRPr="00F36A7E">
        <w:rPr>
          <w:sz w:val="24"/>
          <w:szCs w:val="24"/>
        </w:rPr>
        <w:t xml:space="preserve"> </w:t>
      </w:r>
      <w:r w:rsidR="005A6376" w:rsidRPr="00F36A7E">
        <w:rPr>
          <w:sz w:val="24"/>
          <w:szCs w:val="24"/>
        </w:rPr>
        <w:t>The system</w:t>
      </w:r>
      <w:r w:rsidR="00D7464F" w:rsidRPr="00F36A7E">
        <w:rPr>
          <w:sz w:val="24"/>
          <w:szCs w:val="24"/>
        </w:rPr>
        <w:t xml:space="preserve"> </w:t>
      </w:r>
      <w:r w:rsidR="00E978D5" w:rsidRPr="00F36A7E">
        <w:rPr>
          <w:sz w:val="24"/>
          <w:szCs w:val="24"/>
        </w:rPr>
        <w:t>was</w:t>
      </w:r>
      <w:r w:rsidR="00D7464F" w:rsidRPr="00F36A7E">
        <w:rPr>
          <w:sz w:val="24"/>
          <w:szCs w:val="24"/>
        </w:rPr>
        <w:t xml:space="preserve"> </w:t>
      </w:r>
      <w:r w:rsidR="00E978D5" w:rsidRPr="00F36A7E">
        <w:rPr>
          <w:sz w:val="24"/>
          <w:szCs w:val="24"/>
        </w:rPr>
        <w:t xml:space="preserve">difficult </w:t>
      </w:r>
      <w:r w:rsidR="005A6376" w:rsidRPr="00F36A7E">
        <w:rPr>
          <w:sz w:val="24"/>
          <w:szCs w:val="24"/>
        </w:rPr>
        <w:t xml:space="preserve">to test and extend. </w:t>
      </w:r>
      <w:r w:rsidR="00AA0B4F" w:rsidRPr="00F36A7E">
        <w:rPr>
          <w:sz w:val="24"/>
          <w:szCs w:val="24"/>
        </w:rPr>
        <w:t xml:space="preserve">Since then, </w:t>
      </w:r>
      <w:r w:rsidR="00C150CA" w:rsidRPr="00F36A7E">
        <w:rPr>
          <w:sz w:val="24"/>
          <w:szCs w:val="24"/>
        </w:rPr>
        <w:t xml:space="preserve">I </w:t>
      </w:r>
      <w:r w:rsidR="00AA0B4F" w:rsidRPr="00F36A7E">
        <w:rPr>
          <w:sz w:val="24"/>
          <w:szCs w:val="24"/>
        </w:rPr>
        <w:t xml:space="preserve">have learnt </w:t>
      </w:r>
      <w:r w:rsidR="00E25A6A" w:rsidRPr="00F36A7E">
        <w:rPr>
          <w:sz w:val="24"/>
          <w:szCs w:val="24"/>
        </w:rPr>
        <w:t xml:space="preserve">that </w:t>
      </w:r>
      <w:r w:rsidR="00AA0B4F" w:rsidRPr="00F36A7E">
        <w:rPr>
          <w:sz w:val="24"/>
          <w:szCs w:val="24"/>
        </w:rPr>
        <w:t>c</w:t>
      </w:r>
      <w:r w:rsidR="00695DD6" w:rsidRPr="00F36A7E">
        <w:rPr>
          <w:sz w:val="24"/>
          <w:szCs w:val="24"/>
        </w:rPr>
        <w:t>ommunicat</w:t>
      </w:r>
      <w:r w:rsidR="00D91A7D" w:rsidRPr="00F36A7E">
        <w:rPr>
          <w:sz w:val="24"/>
          <w:szCs w:val="24"/>
        </w:rPr>
        <w:t>ing</w:t>
      </w:r>
      <w:r w:rsidR="006C7A55" w:rsidRPr="00F36A7E">
        <w:rPr>
          <w:sz w:val="24"/>
          <w:szCs w:val="24"/>
        </w:rPr>
        <w:t>, design</w:t>
      </w:r>
      <w:r w:rsidRPr="00F36A7E">
        <w:rPr>
          <w:sz w:val="24"/>
          <w:szCs w:val="24"/>
        </w:rPr>
        <w:t>ing</w:t>
      </w:r>
      <w:r w:rsidR="006C7A55" w:rsidRPr="00F36A7E">
        <w:rPr>
          <w:sz w:val="24"/>
          <w:szCs w:val="24"/>
        </w:rPr>
        <w:t>, and documenting</w:t>
      </w:r>
      <w:r w:rsidR="00695DD6" w:rsidRPr="00F36A7E">
        <w:rPr>
          <w:sz w:val="24"/>
          <w:szCs w:val="24"/>
        </w:rPr>
        <w:t xml:space="preserve"> with common standard</w:t>
      </w:r>
      <w:r w:rsidR="00371EBB" w:rsidRPr="00F36A7E">
        <w:rPr>
          <w:sz w:val="24"/>
          <w:szCs w:val="24"/>
        </w:rPr>
        <w:t>s</w:t>
      </w:r>
      <w:r w:rsidR="00695DD6" w:rsidRPr="00F36A7E">
        <w:rPr>
          <w:sz w:val="24"/>
          <w:szCs w:val="24"/>
        </w:rPr>
        <w:t>, such as class diagrams</w:t>
      </w:r>
      <w:r w:rsidR="00423FF6" w:rsidRPr="00F36A7E">
        <w:rPr>
          <w:sz w:val="24"/>
          <w:szCs w:val="24"/>
        </w:rPr>
        <w:t xml:space="preserve"> and design pattern</w:t>
      </w:r>
      <w:r w:rsidRPr="00F36A7E">
        <w:rPr>
          <w:sz w:val="24"/>
          <w:szCs w:val="24"/>
        </w:rPr>
        <w:t>s</w:t>
      </w:r>
      <w:r w:rsidR="008B1300" w:rsidRPr="00F36A7E">
        <w:rPr>
          <w:sz w:val="24"/>
          <w:szCs w:val="24"/>
        </w:rPr>
        <w:t xml:space="preserve">, is one of the most important </w:t>
      </w:r>
      <w:r w:rsidR="00A81A13" w:rsidRPr="00F36A7E">
        <w:rPr>
          <w:sz w:val="24"/>
          <w:szCs w:val="24"/>
        </w:rPr>
        <w:t>factors</w:t>
      </w:r>
      <w:r w:rsidR="001359F3" w:rsidRPr="00F36A7E">
        <w:rPr>
          <w:sz w:val="24"/>
          <w:szCs w:val="24"/>
        </w:rPr>
        <w:t xml:space="preserve"> to be successful in a team project. </w:t>
      </w:r>
      <w:r w:rsidR="00F91814" w:rsidRPr="00F36A7E">
        <w:rPr>
          <w:sz w:val="24"/>
          <w:szCs w:val="24"/>
        </w:rPr>
        <w:t>U</w:t>
      </w:r>
      <w:r w:rsidR="004E2E99" w:rsidRPr="00F36A7E">
        <w:rPr>
          <w:sz w:val="24"/>
          <w:szCs w:val="24"/>
        </w:rPr>
        <w:t>pdate</w:t>
      </w:r>
      <w:r w:rsidRPr="00F36A7E">
        <w:rPr>
          <w:sz w:val="24"/>
          <w:szCs w:val="24"/>
        </w:rPr>
        <w:t xml:space="preserve"> detail</w:t>
      </w:r>
      <w:r w:rsidR="002735A8" w:rsidRPr="00F36A7E">
        <w:rPr>
          <w:sz w:val="24"/>
          <w:szCs w:val="24"/>
        </w:rPr>
        <w:t>ed</w:t>
      </w:r>
      <w:r w:rsidR="004E2E99" w:rsidRPr="00F36A7E">
        <w:rPr>
          <w:sz w:val="24"/>
          <w:szCs w:val="24"/>
        </w:rPr>
        <w:t xml:space="preserve"> documentation </w:t>
      </w:r>
      <w:r w:rsidR="001B306F" w:rsidRPr="00F36A7E">
        <w:rPr>
          <w:sz w:val="24"/>
          <w:szCs w:val="24"/>
        </w:rPr>
        <w:t xml:space="preserve">in every commit </w:t>
      </w:r>
      <w:r w:rsidR="00324B65" w:rsidRPr="00F36A7E">
        <w:rPr>
          <w:sz w:val="24"/>
          <w:szCs w:val="24"/>
        </w:rPr>
        <w:t xml:space="preserve">is </w:t>
      </w:r>
      <w:r w:rsidR="00F91814" w:rsidRPr="00F36A7E">
        <w:rPr>
          <w:sz w:val="24"/>
          <w:szCs w:val="24"/>
        </w:rPr>
        <w:t xml:space="preserve">also </w:t>
      </w:r>
      <w:r w:rsidR="00804DB7" w:rsidRPr="00F36A7E">
        <w:rPr>
          <w:sz w:val="24"/>
          <w:szCs w:val="24"/>
        </w:rPr>
        <w:t>essential</w:t>
      </w:r>
      <w:r w:rsidR="00442430" w:rsidRPr="00F36A7E">
        <w:rPr>
          <w:sz w:val="24"/>
          <w:szCs w:val="24"/>
        </w:rPr>
        <w:t xml:space="preserve">. </w:t>
      </w:r>
      <w:r w:rsidR="00804DB7" w:rsidRPr="00F36A7E">
        <w:rPr>
          <w:sz w:val="24"/>
          <w:szCs w:val="24"/>
        </w:rPr>
        <w:t xml:space="preserve"> </w:t>
      </w:r>
      <w:r w:rsidR="00EC1E25" w:rsidRPr="00F36A7E">
        <w:rPr>
          <w:sz w:val="24"/>
          <w:szCs w:val="24"/>
        </w:rPr>
        <w:t xml:space="preserve">Furthermore, </w:t>
      </w:r>
      <w:r w:rsidR="00C87C93" w:rsidRPr="00F36A7E">
        <w:rPr>
          <w:sz w:val="24"/>
          <w:szCs w:val="24"/>
        </w:rPr>
        <w:t>I have learnt how to write testable</w:t>
      </w:r>
      <w:r w:rsidR="0011654A" w:rsidRPr="00F36A7E">
        <w:rPr>
          <w:sz w:val="24"/>
          <w:szCs w:val="24"/>
        </w:rPr>
        <w:t xml:space="preserve">, readability, </w:t>
      </w:r>
      <w:r w:rsidR="00897314" w:rsidRPr="00F36A7E">
        <w:rPr>
          <w:sz w:val="24"/>
          <w:szCs w:val="24"/>
        </w:rPr>
        <w:t xml:space="preserve">and </w:t>
      </w:r>
      <w:r w:rsidR="0011654A" w:rsidRPr="00F36A7E">
        <w:rPr>
          <w:sz w:val="24"/>
          <w:szCs w:val="24"/>
        </w:rPr>
        <w:t>extendable</w:t>
      </w:r>
      <w:r w:rsidR="00C87C93" w:rsidRPr="00F36A7E">
        <w:rPr>
          <w:sz w:val="24"/>
          <w:szCs w:val="24"/>
        </w:rPr>
        <w:t xml:space="preserve"> code,</w:t>
      </w:r>
      <w:r w:rsidR="005749E4" w:rsidRPr="00F36A7E">
        <w:rPr>
          <w:sz w:val="24"/>
          <w:szCs w:val="24"/>
        </w:rPr>
        <w:t xml:space="preserve"> </w:t>
      </w:r>
      <w:r w:rsidR="00C87C93" w:rsidRPr="00F36A7E">
        <w:rPr>
          <w:sz w:val="24"/>
          <w:szCs w:val="24"/>
        </w:rPr>
        <w:t>such as</w:t>
      </w:r>
      <w:r w:rsidR="00FD4D1B" w:rsidRPr="00F36A7E">
        <w:rPr>
          <w:sz w:val="24"/>
          <w:szCs w:val="24"/>
        </w:rPr>
        <w:t xml:space="preserve"> mak</w:t>
      </w:r>
      <w:r w:rsidR="00DA5956" w:rsidRPr="00F36A7E">
        <w:rPr>
          <w:sz w:val="24"/>
          <w:szCs w:val="24"/>
        </w:rPr>
        <w:t>ing</w:t>
      </w:r>
      <w:r w:rsidR="00FD4D1B" w:rsidRPr="00F36A7E">
        <w:rPr>
          <w:sz w:val="24"/>
          <w:szCs w:val="24"/>
        </w:rPr>
        <w:t xml:space="preserve"> the code possible to write a test </w:t>
      </w:r>
      <w:r w:rsidR="00E63A02" w:rsidRPr="00F36A7E">
        <w:rPr>
          <w:sz w:val="24"/>
          <w:szCs w:val="24"/>
        </w:rPr>
        <w:t>stub and</w:t>
      </w:r>
      <w:r w:rsidR="0011654A" w:rsidRPr="00F36A7E">
        <w:rPr>
          <w:sz w:val="24"/>
          <w:szCs w:val="24"/>
        </w:rPr>
        <w:t xml:space="preserve"> apply </w:t>
      </w:r>
      <w:r w:rsidR="003742BD" w:rsidRPr="00F36A7E">
        <w:rPr>
          <w:sz w:val="24"/>
          <w:szCs w:val="24"/>
        </w:rPr>
        <w:t>design patterns</w:t>
      </w:r>
      <w:r w:rsidR="00C87C93" w:rsidRPr="00F36A7E">
        <w:rPr>
          <w:sz w:val="24"/>
          <w:szCs w:val="24"/>
        </w:rPr>
        <w:t xml:space="preserve">. </w:t>
      </w:r>
    </w:p>
    <w:sectPr w:rsidR="00D15565" w:rsidRPr="00F36A7E">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30C872" w14:textId="77777777" w:rsidR="000A486A" w:rsidRDefault="000A486A" w:rsidP="000A486A">
      <w:pPr>
        <w:spacing w:after="0" w:line="240" w:lineRule="auto"/>
      </w:pPr>
      <w:r>
        <w:separator/>
      </w:r>
    </w:p>
  </w:endnote>
  <w:endnote w:type="continuationSeparator" w:id="0">
    <w:p w14:paraId="040A8328" w14:textId="77777777" w:rsidR="000A486A" w:rsidRDefault="000A486A" w:rsidP="000A486A">
      <w:pPr>
        <w:spacing w:after="0" w:line="240" w:lineRule="auto"/>
      </w:pPr>
      <w:r>
        <w:continuationSeparator/>
      </w:r>
    </w:p>
  </w:endnote>
  <w:endnote w:type="continuationNotice" w:id="1">
    <w:p w14:paraId="2D734624" w14:textId="77777777" w:rsidR="00C13116" w:rsidRDefault="00C131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5ECD7" w14:textId="77777777" w:rsidR="000A486A" w:rsidRDefault="000A486A" w:rsidP="000A486A">
      <w:pPr>
        <w:spacing w:after="0" w:line="240" w:lineRule="auto"/>
      </w:pPr>
      <w:r>
        <w:separator/>
      </w:r>
    </w:p>
  </w:footnote>
  <w:footnote w:type="continuationSeparator" w:id="0">
    <w:p w14:paraId="544FC02A" w14:textId="77777777" w:rsidR="000A486A" w:rsidRDefault="000A486A" w:rsidP="000A486A">
      <w:pPr>
        <w:spacing w:after="0" w:line="240" w:lineRule="auto"/>
      </w:pPr>
      <w:r>
        <w:continuationSeparator/>
      </w:r>
    </w:p>
  </w:footnote>
  <w:footnote w:type="continuationNotice" w:id="1">
    <w:p w14:paraId="67B900C0" w14:textId="77777777" w:rsidR="00C13116" w:rsidRDefault="00C13116">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bookmark int2:bookmarkName="_Int_OTq79Cqc" int2:invalidationBookmarkName="" int2:hashCode="PASCEUKafYh+Rp" int2:id="CHfUwIj2"/>
    <int2:bookmark int2:bookmarkName="_Int_VMhMZVBK" int2:invalidationBookmarkName="" int2:hashCode="zffpJfV0Z0HDFv" int2:id="COtNXLKY"/>
    <int2:bookmark int2:bookmarkName="_Int_2TMKUCKo" int2:invalidationBookmarkName="" int2:hashCode="c3aw0RpKxti9ZA" int2:id="GAIvt5ci"/>
    <int2:bookmark int2:bookmarkName="_Int_8pi91sga" int2:invalidationBookmarkName="" int2:hashCode="+JFbmGiLJJf1FB" int2:id="ZMfaDwdS"/>
    <int2:bookmark int2:bookmarkName="_Int_Dyk2dh8O" int2:invalidationBookmarkName="" int2:hashCode="nm9pXOTil5zEzX" int2:id="h3av4eTR"/>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TA2tLQ0MDMxMjNR0lEKTi0uzszPAykwrQUAGSwBvSwAAAA="/>
  </w:docVars>
  <w:rsids>
    <w:rsidRoot w:val="0095328B"/>
    <w:rsid w:val="0000764F"/>
    <w:rsid w:val="00016313"/>
    <w:rsid w:val="00044100"/>
    <w:rsid w:val="00045321"/>
    <w:rsid w:val="000471AA"/>
    <w:rsid w:val="000832E3"/>
    <w:rsid w:val="000A486A"/>
    <w:rsid w:val="000A62CF"/>
    <w:rsid w:val="000F4732"/>
    <w:rsid w:val="00110D1C"/>
    <w:rsid w:val="0011654A"/>
    <w:rsid w:val="001359F3"/>
    <w:rsid w:val="0015717D"/>
    <w:rsid w:val="001B306F"/>
    <w:rsid w:val="001B506F"/>
    <w:rsid w:val="001C16BF"/>
    <w:rsid w:val="001E3DC3"/>
    <w:rsid w:val="001E79E4"/>
    <w:rsid w:val="001F0B46"/>
    <w:rsid w:val="001F5A5A"/>
    <w:rsid w:val="00212581"/>
    <w:rsid w:val="00236358"/>
    <w:rsid w:val="00241235"/>
    <w:rsid w:val="00271CF1"/>
    <w:rsid w:val="002735A8"/>
    <w:rsid w:val="002B5180"/>
    <w:rsid w:val="002C3493"/>
    <w:rsid w:val="002C3841"/>
    <w:rsid w:val="00324B65"/>
    <w:rsid w:val="00371EBB"/>
    <w:rsid w:val="00373A51"/>
    <w:rsid w:val="003742BD"/>
    <w:rsid w:val="00375B10"/>
    <w:rsid w:val="003A479F"/>
    <w:rsid w:val="003B089B"/>
    <w:rsid w:val="003B3DF2"/>
    <w:rsid w:val="003D10A0"/>
    <w:rsid w:val="003D2DF4"/>
    <w:rsid w:val="00405506"/>
    <w:rsid w:val="00423FF6"/>
    <w:rsid w:val="00436C1C"/>
    <w:rsid w:val="00442430"/>
    <w:rsid w:val="00480D02"/>
    <w:rsid w:val="00485946"/>
    <w:rsid w:val="0049558A"/>
    <w:rsid w:val="004A1DA6"/>
    <w:rsid w:val="004B1B27"/>
    <w:rsid w:val="004B6E7B"/>
    <w:rsid w:val="004B7A4C"/>
    <w:rsid w:val="004D6031"/>
    <w:rsid w:val="004E2E99"/>
    <w:rsid w:val="004F2EA8"/>
    <w:rsid w:val="00544AB0"/>
    <w:rsid w:val="0057428E"/>
    <w:rsid w:val="005749E4"/>
    <w:rsid w:val="005A4C74"/>
    <w:rsid w:val="005A6376"/>
    <w:rsid w:val="005C7E1D"/>
    <w:rsid w:val="005D7D96"/>
    <w:rsid w:val="0060599D"/>
    <w:rsid w:val="00626156"/>
    <w:rsid w:val="00636489"/>
    <w:rsid w:val="006409E3"/>
    <w:rsid w:val="006428A9"/>
    <w:rsid w:val="006578EE"/>
    <w:rsid w:val="00683C39"/>
    <w:rsid w:val="00685A10"/>
    <w:rsid w:val="00695DD6"/>
    <w:rsid w:val="006B24D6"/>
    <w:rsid w:val="006C7A55"/>
    <w:rsid w:val="006E47AC"/>
    <w:rsid w:val="007126FA"/>
    <w:rsid w:val="00734D10"/>
    <w:rsid w:val="00793CF5"/>
    <w:rsid w:val="007B0492"/>
    <w:rsid w:val="007D2BB4"/>
    <w:rsid w:val="00804DB7"/>
    <w:rsid w:val="00805A1B"/>
    <w:rsid w:val="0081045E"/>
    <w:rsid w:val="008108BD"/>
    <w:rsid w:val="0082446F"/>
    <w:rsid w:val="0087503D"/>
    <w:rsid w:val="00880A29"/>
    <w:rsid w:val="008874B6"/>
    <w:rsid w:val="00897314"/>
    <w:rsid w:val="008B1300"/>
    <w:rsid w:val="008E0DF4"/>
    <w:rsid w:val="00921784"/>
    <w:rsid w:val="00947214"/>
    <w:rsid w:val="0095328B"/>
    <w:rsid w:val="009550AE"/>
    <w:rsid w:val="009779EF"/>
    <w:rsid w:val="00993DBD"/>
    <w:rsid w:val="009A2989"/>
    <w:rsid w:val="009D4BC5"/>
    <w:rsid w:val="009E6B91"/>
    <w:rsid w:val="00A16E73"/>
    <w:rsid w:val="00A456C2"/>
    <w:rsid w:val="00A50143"/>
    <w:rsid w:val="00A63A14"/>
    <w:rsid w:val="00A655D0"/>
    <w:rsid w:val="00A81A13"/>
    <w:rsid w:val="00A84BB3"/>
    <w:rsid w:val="00A86046"/>
    <w:rsid w:val="00AA0B4F"/>
    <w:rsid w:val="00AA63F9"/>
    <w:rsid w:val="00AE2CDB"/>
    <w:rsid w:val="00AF0FAF"/>
    <w:rsid w:val="00AF3FE7"/>
    <w:rsid w:val="00AF541F"/>
    <w:rsid w:val="00B02C16"/>
    <w:rsid w:val="00B0438D"/>
    <w:rsid w:val="00B11797"/>
    <w:rsid w:val="00B15A9C"/>
    <w:rsid w:val="00B172FB"/>
    <w:rsid w:val="00B2578B"/>
    <w:rsid w:val="00B634DC"/>
    <w:rsid w:val="00B65366"/>
    <w:rsid w:val="00B87B22"/>
    <w:rsid w:val="00B93512"/>
    <w:rsid w:val="00BB2DC6"/>
    <w:rsid w:val="00BB3026"/>
    <w:rsid w:val="00BD2004"/>
    <w:rsid w:val="00C13116"/>
    <w:rsid w:val="00C150CA"/>
    <w:rsid w:val="00C3046B"/>
    <w:rsid w:val="00C73736"/>
    <w:rsid w:val="00C73F4F"/>
    <w:rsid w:val="00C87C93"/>
    <w:rsid w:val="00CB0602"/>
    <w:rsid w:val="00CB1598"/>
    <w:rsid w:val="00CB4265"/>
    <w:rsid w:val="00CB75C1"/>
    <w:rsid w:val="00CC7CEA"/>
    <w:rsid w:val="00CF7120"/>
    <w:rsid w:val="00D15565"/>
    <w:rsid w:val="00D272BA"/>
    <w:rsid w:val="00D33AC5"/>
    <w:rsid w:val="00D43375"/>
    <w:rsid w:val="00D43ABD"/>
    <w:rsid w:val="00D55913"/>
    <w:rsid w:val="00D7464F"/>
    <w:rsid w:val="00D829B1"/>
    <w:rsid w:val="00D84965"/>
    <w:rsid w:val="00D91A7D"/>
    <w:rsid w:val="00DA5956"/>
    <w:rsid w:val="00DB19BA"/>
    <w:rsid w:val="00DB5B45"/>
    <w:rsid w:val="00DC7AFB"/>
    <w:rsid w:val="00DE0EAD"/>
    <w:rsid w:val="00DF7668"/>
    <w:rsid w:val="00E00296"/>
    <w:rsid w:val="00E16A07"/>
    <w:rsid w:val="00E25A6A"/>
    <w:rsid w:val="00E34082"/>
    <w:rsid w:val="00E63A02"/>
    <w:rsid w:val="00E978D5"/>
    <w:rsid w:val="00EB35DA"/>
    <w:rsid w:val="00EC1E25"/>
    <w:rsid w:val="00EE400E"/>
    <w:rsid w:val="00EE4180"/>
    <w:rsid w:val="00EE7293"/>
    <w:rsid w:val="00EF0D7B"/>
    <w:rsid w:val="00F13D79"/>
    <w:rsid w:val="00F17FD5"/>
    <w:rsid w:val="00F34B1A"/>
    <w:rsid w:val="00F36A7E"/>
    <w:rsid w:val="00F72F59"/>
    <w:rsid w:val="00F8F003"/>
    <w:rsid w:val="00F91814"/>
    <w:rsid w:val="00F957FD"/>
    <w:rsid w:val="00FD2247"/>
    <w:rsid w:val="00FD4D1B"/>
    <w:rsid w:val="00FE4D71"/>
    <w:rsid w:val="00FF68BC"/>
    <w:rsid w:val="00FF7DF9"/>
    <w:rsid w:val="0422C9DE"/>
    <w:rsid w:val="06338C9C"/>
    <w:rsid w:val="0659118B"/>
    <w:rsid w:val="08C03373"/>
    <w:rsid w:val="0CB71838"/>
    <w:rsid w:val="0E8BC83B"/>
    <w:rsid w:val="131DF888"/>
    <w:rsid w:val="14C4CFFE"/>
    <w:rsid w:val="157C84AC"/>
    <w:rsid w:val="15C673C9"/>
    <w:rsid w:val="178642D7"/>
    <w:rsid w:val="19D38EFB"/>
    <w:rsid w:val="1DF3C7D9"/>
    <w:rsid w:val="1E6BB244"/>
    <w:rsid w:val="1FAA9249"/>
    <w:rsid w:val="201B57CA"/>
    <w:rsid w:val="23D09D5C"/>
    <w:rsid w:val="2474443E"/>
    <w:rsid w:val="274EB8DE"/>
    <w:rsid w:val="2BAEA1F9"/>
    <w:rsid w:val="2C222A01"/>
    <w:rsid w:val="2DBDFA62"/>
    <w:rsid w:val="2F59CAC3"/>
    <w:rsid w:val="32585A9A"/>
    <w:rsid w:val="349F65D7"/>
    <w:rsid w:val="3584893F"/>
    <w:rsid w:val="35CBB228"/>
    <w:rsid w:val="367EB469"/>
    <w:rsid w:val="3764DCA8"/>
    <w:rsid w:val="3900AD09"/>
    <w:rsid w:val="3BEB1FA3"/>
    <w:rsid w:val="430EA1DD"/>
    <w:rsid w:val="44AEE307"/>
    <w:rsid w:val="45C607B4"/>
    <w:rsid w:val="48B66D93"/>
    <w:rsid w:val="4B8D3BCA"/>
    <w:rsid w:val="4BD641F6"/>
    <w:rsid w:val="4EC4DC8C"/>
    <w:rsid w:val="5068BED1"/>
    <w:rsid w:val="56CFEE71"/>
    <w:rsid w:val="572C41D0"/>
    <w:rsid w:val="57B073F2"/>
    <w:rsid w:val="5873AC58"/>
    <w:rsid w:val="5B37C512"/>
    <w:rsid w:val="5ECE966F"/>
    <w:rsid w:val="60BF06D9"/>
    <w:rsid w:val="62016641"/>
    <w:rsid w:val="621A8E9E"/>
    <w:rsid w:val="62ED3BAE"/>
    <w:rsid w:val="6306640B"/>
    <w:rsid w:val="634D17A7"/>
    <w:rsid w:val="64FE70AA"/>
    <w:rsid w:val="68ACBF5E"/>
    <w:rsid w:val="6DC18701"/>
    <w:rsid w:val="72746CB9"/>
    <w:rsid w:val="73439D51"/>
    <w:rsid w:val="7A9004D4"/>
    <w:rsid w:val="7FB8D0E9"/>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82B31C"/>
  <w15:chartTrackingRefBased/>
  <w15:docId w15:val="{3D62E374-18E5-419C-8A3B-90965902E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56C2"/>
    <w:pPr>
      <w:keepNext/>
      <w:keepLines/>
      <w:spacing w:before="24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3D10A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486A"/>
    <w:pPr>
      <w:tabs>
        <w:tab w:val="center" w:pos="4320"/>
        <w:tab w:val="right" w:pos="8640"/>
      </w:tabs>
      <w:spacing w:after="0" w:line="240" w:lineRule="auto"/>
    </w:pPr>
  </w:style>
  <w:style w:type="character" w:customStyle="1" w:styleId="HeaderChar">
    <w:name w:val="Header Char"/>
    <w:basedOn w:val="DefaultParagraphFont"/>
    <w:link w:val="Header"/>
    <w:uiPriority w:val="99"/>
    <w:rsid w:val="000A486A"/>
  </w:style>
  <w:style w:type="paragraph" w:styleId="Footer">
    <w:name w:val="footer"/>
    <w:basedOn w:val="Normal"/>
    <w:link w:val="FooterChar"/>
    <w:uiPriority w:val="99"/>
    <w:unhideWhenUsed/>
    <w:rsid w:val="000A486A"/>
    <w:pPr>
      <w:tabs>
        <w:tab w:val="center" w:pos="4320"/>
        <w:tab w:val="right" w:pos="8640"/>
      </w:tabs>
      <w:spacing w:after="0" w:line="240" w:lineRule="auto"/>
    </w:pPr>
  </w:style>
  <w:style w:type="character" w:customStyle="1" w:styleId="FooterChar">
    <w:name w:val="Footer Char"/>
    <w:basedOn w:val="DefaultParagraphFont"/>
    <w:link w:val="Footer"/>
    <w:uiPriority w:val="99"/>
    <w:rsid w:val="000A486A"/>
  </w:style>
  <w:style w:type="paragraph" w:styleId="NormalWeb">
    <w:name w:val="Normal (Web)"/>
    <w:basedOn w:val="Normal"/>
    <w:uiPriority w:val="99"/>
    <w:unhideWhenUsed/>
    <w:rsid w:val="001B506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A456C2"/>
    <w:rPr>
      <w:rFonts w:asciiTheme="majorHAnsi" w:eastAsiaTheme="majorEastAsia" w:hAnsiTheme="majorHAnsi" w:cstheme="majorBidi"/>
      <w:b/>
      <w:bCs/>
      <w:color w:val="000000" w:themeColor="text1"/>
      <w:sz w:val="28"/>
      <w:szCs w:val="28"/>
    </w:rPr>
  </w:style>
  <w:style w:type="character" w:customStyle="1" w:styleId="Heading2Char">
    <w:name w:val="Heading 2 Char"/>
    <w:basedOn w:val="DefaultParagraphFont"/>
    <w:link w:val="Heading2"/>
    <w:uiPriority w:val="9"/>
    <w:rsid w:val="003D10A0"/>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B87B2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mac-chinesetra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20/10/relationships/intelligence" Target="intelligence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742</Words>
  <Characters>4235</Characters>
  <Application>Microsoft Office Word</Application>
  <DocSecurity>4</DocSecurity>
  <Lines>35</Lines>
  <Paragraphs>9</Paragraphs>
  <ScaleCrop>false</ScaleCrop>
  <Company/>
  <LinksUpToDate>false</LinksUpToDate>
  <CharactersWithSpaces>4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HAU Wai Tong</dc:creator>
  <cp:keywords/>
  <dc:description/>
  <cp:lastModifiedBy>FUNG King Shun</cp:lastModifiedBy>
  <cp:revision>183</cp:revision>
  <dcterms:created xsi:type="dcterms:W3CDTF">2022-12-05T11:25:00Z</dcterms:created>
  <dcterms:modified xsi:type="dcterms:W3CDTF">2022-12-05T06:45:00Z</dcterms:modified>
</cp:coreProperties>
</file>